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天秤座</w:t>
      </w:r>
    </w:p>
    <w:bookmarkStart w:id="18" w:name="星象---天秤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天秤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天秤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天秤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春末夏初在夜空中出現的天秤座是黃道十二宮的第七個星座，在黃道帶上位於處女及天蠍座之間、東北方有蛇夫座、西南方則有長蛇座。天秤座四個亮較亮的主星組成一個有點歪斜的菱形，像一個有兩個秤盤的秤子。但在最初時期這群星星曾被歸為天蠍座的一部份，其α星「氐宿一」及β星「氐宿四」被看成是天蠍的兩支大螯鉗，故這兩顆星的英文名ZebenElgenubi與ZubenEschamali是來自阿拉伯語的「南螯(SouthernClaw)」與「北螯(NorthernClaw)」。後來有到了羅馬凱薩大帝時期將它分出來，看成一獨立的星座，這種方式後來就被天文學家採納與沿用，成為現今的天秤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兩千年前，秋分點正落於天秤座的位置，此時晝夜均等，故名為天秤座亦有日夜平衡的意味。目前由於歲差的關係，秋分點移至處女座，而太陽則於每年的秋分時通過天秤座。在後來的傳說中，天秤座的這個天秤，被認為是正義女神「阿絲特利亞(Astraea)」用來衡量人間善惡的一把秤子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8efe2c975f9ff65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f78aac46a160f03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秤座是春末夏初的星座，最易觀測的時間是五月上旬至八月中旬，出現時由東南方升起，經過南方天空由西南方落下，最高點為南方仰角55度左右。天秤座的四顆主星不是非常亮，通常大都是利用天蠍座來尋找，在夜空中若能看到天蠍座的心宿二及頭部三顆星，則可由心宿二與天蠍頭部第一顆星的連線找到氐宿四；心宿二與天蠍頭部第二顆星連線上亦可以找到氐宿一；天秤σ星則在心宿二與天蠍頭部第三顆星的連線附近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歷史變遷</w:t>
      </w:r>
      <w:r>
        <w:rPr>
          <w:rFonts w:hint="eastAsia"/>
        </w:rPr>
        <w:t xml:space="preserve">：原為天蠍座的「鉗爪」部分，公元前</w:t>
      </w:r>
      <w:r>
        <w:t xml:space="preserve"> 2~1 </w:t>
      </w:r>
      <w:r>
        <w:rPr>
          <w:rFonts w:hint="eastAsia"/>
        </w:rPr>
        <w:t xml:space="preserve">世紀羅馬時期才獨立成為天秤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氐宿四（β</w:t>
      </w:r>
      <w:r>
        <w:rPr>
          <w:b/>
          <w:bCs/>
        </w:rPr>
        <w:t xml:space="preserve"> Lib, </w:t>
      </w:r>
      <w:r>
        <w:rPr>
          <w:rFonts w:hint="eastAsia"/>
          <w:b/>
          <w:bCs/>
        </w:rPr>
        <w:t xml:space="preserve">Zubeneschamali）</w:t>
      </w:r>
      <w:r>
        <w:rPr>
          <w:rFonts w:hint="eastAsia"/>
        </w:rPr>
        <w:t xml:space="preserve">：B8Vn</w:t>
      </w:r>
      <w:r>
        <w:t xml:space="preserve"> </w:t>
      </w:r>
      <w:r>
        <w:rPr>
          <w:rFonts w:hint="eastAsia"/>
        </w:rPr>
        <w:t xml:space="preserve">型藍白星，視星等</w:t>
      </w:r>
      <w:r>
        <w:t xml:space="preserve"> </w:t>
      </w:r>
      <w:r>
        <w:rPr>
          <w:rFonts w:hint="eastAsia"/>
        </w:rPr>
        <w:t xml:space="preserve">2.62，名稱源自阿拉伯文「北方的爪」。傳說呈現微妙的綠色光芒（極少見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被視為正義女神</w:t>
      </w:r>
      <w:r>
        <w:t xml:space="preserve"> Astraea </w:t>
      </w:r>
      <w:r>
        <w:rPr>
          <w:rFonts w:hint="eastAsia"/>
        </w:rPr>
        <w:t xml:space="preserve">手中的天秤，象徵公平與秤量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二十八宿</w:t>
      </w:r>
      <w:r>
        <w:rPr>
          <w:rFonts w:hint="eastAsia"/>
        </w:rPr>
        <w:t xml:space="preserve">：天秤座的星分屬東方蒼龍的「亢、氐、房」三宿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9/23</w:t>
      </w:r>
      <w:r>
        <w:t xml:space="preserve"> ~ </w:t>
      </w:r>
      <w:r>
        <w:rPr>
          <w:rFonts w:hint="eastAsia"/>
        </w:rPr>
        <w:t xml:space="preserve">10/23（黃道十二宮第</w:t>
      </w:r>
      <w:r>
        <w:t xml:space="preserve"> 7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秤座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</w:rPr>
          <w:t xml:space="preserve">CUHK </w:t>
        </w:r>
        <w:r>
          <w:rPr>
            <w:rStyle w:val="Hyperlink"/>
            <w:rFonts w:hint="eastAsia"/>
          </w:rPr>
          <w:t xml:space="preserve">天秤座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6" Target="https://www.phy.cuhk.edu.hk/astroworld/constellations/detail/libra.html" TargetMode="External" /><Relationship Type="http://schemas.openxmlformats.org/officeDocument/2006/relationships/hyperlink" Id="rId15" Target="https://zh.wikipedia.org/zh-tw/%E5%A4%A9%E7%A7%A4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www.phy.cuhk.edu.hk/astroworld/constellations/detail/libra.html" TargetMode="External" /><Relationship Type="http://schemas.openxmlformats.org/officeDocument/2006/relationships/hyperlink" Id="rId15" Target="https://zh.wikipedia.org/zh-tw/%E5%A4%A9%E7%A7%A4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天秤座</dc:title>
  <dc:creator/>
  <dc:language>zh-TW</dc:language>
  <cp:keywords/>
  <dcterms:created xsi:type="dcterms:W3CDTF">2026-06-30T21:28:41Z</dcterms:created>
  <dcterms:modified xsi:type="dcterms:W3CDTF">2026-06-30T21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